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4ac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66ae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080d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8:14:39Z</dcterms:created>
  <dcterms:modified xsi:type="dcterms:W3CDTF">2022-01-18T08:14:39Z</dcterms:modified>
</cp:coreProperties>
</file>